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58948" w14:textId="352B5D58" w:rsidR="00464A0C" w:rsidRDefault="00464A0C" w:rsidP="00464A0C">
      <w:r>
        <w:t>Command for installation in python: (</w:t>
      </w:r>
      <w:hyperlink r:id="rId4" w:history="1">
        <w:r w:rsidRPr="000410ED">
          <w:rPr>
            <w:rStyle w:val="Hyperlink"/>
          </w:rPr>
          <w:t>https://nidaqmx-python.readthedocs.io/en/latest/</w:t>
        </w:r>
      </w:hyperlink>
      <w:r>
        <w:t>)</w:t>
      </w:r>
    </w:p>
    <w:p w14:paraId="4CBD8216" w14:textId="77777777" w:rsidR="00464A0C" w:rsidRPr="00464A0C" w:rsidRDefault="00464A0C" w:rsidP="00AF3B21">
      <w:pPr>
        <w:pStyle w:val="HTMLPreformatted"/>
        <w:ind w:left="900" w:hanging="900"/>
      </w:pPr>
      <w:r>
        <w:tab/>
      </w:r>
      <w:r w:rsidRPr="00464A0C">
        <w:t xml:space="preserve">python -m pip install </w:t>
      </w:r>
      <w:proofErr w:type="spellStart"/>
      <w:r w:rsidRPr="00464A0C">
        <w:t>nidaqmx</w:t>
      </w:r>
      <w:proofErr w:type="spellEnd"/>
    </w:p>
    <w:p w14:paraId="7FC33704" w14:textId="7568C2EC" w:rsidR="00464A0C" w:rsidRDefault="009F0BC9" w:rsidP="00AF3B21">
      <w:pPr>
        <w:ind w:left="900" w:hanging="900"/>
      </w:pPr>
      <w:r>
        <w:tab/>
        <w:t xml:space="preserve">If installing in </w:t>
      </w:r>
      <w:proofErr w:type="spellStart"/>
      <w:r>
        <w:t>psychopy</w:t>
      </w:r>
      <w:proofErr w:type="spellEnd"/>
      <w:r>
        <w:t xml:space="preserve"> close all </w:t>
      </w:r>
      <w:proofErr w:type="spellStart"/>
      <w:r>
        <w:t>psychopy</w:t>
      </w:r>
      <w:proofErr w:type="spellEnd"/>
      <w:r>
        <w:t xml:space="preserve"> sessions. Open </w:t>
      </w:r>
      <w:proofErr w:type="spellStart"/>
      <w:r>
        <w:t>cmd</w:t>
      </w:r>
      <w:proofErr w:type="spellEnd"/>
      <w:r>
        <w:t xml:space="preserve"> prompt with admin privileges. Cd to the </w:t>
      </w:r>
      <w:proofErr w:type="spellStart"/>
      <w:r>
        <w:t>psychopy</w:t>
      </w:r>
      <w:proofErr w:type="spellEnd"/>
      <w:r>
        <w:t xml:space="preserve"> installation folder and type the command as mentioned above. </w:t>
      </w:r>
    </w:p>
    <w:p w14:paraId="4F0AC2E2" w14:textId="77777777" w:rsidR="009F0BC9" w:rsidRDefault="009F0BC9" w:rsidP="00464A0C"/>
    <w:p w14:paraId="595DED4B" w14:textId="47A70840" w:rsidR="00464A0C" w:rsidRDefault="00464A0C" w:rsidP="00464A0C">
      <w:r>
        <w:t xml:space="preserve">command for installation in </w:t>
      </w:r>
      <w:proofErr w:type="spellStart"/>
      <w:r>
        <w:t>conda</w:t>
      </w:r>
      <w:proofErr w:type="spellEnd"/>
      <w:r>
        <w:t xml:space="preserve"> (</w:t>
      </w:r>
      <w:r w:rsidRPr="00464A0C">
        <w:t>https://anaconda.org/conda-forge/nidaqmx-python</w:t>
      </w:r>
      <w:r>
        <w:t>)</w:t>
      </w:r>
    </w:p>
    <w:p w14:paraId="41C21053" w14:textId="17044F52" w:rsidR="00464A0C" w:rsidRDefault="00464A0C" w:rsidP="00464A0C">
      <w:pPr>
        <w:rPr>
          <w:rStyle w:val="HTMLCode"/>
          <w:rFonts w:eastAsiaTheme="minorHAnsi"/>
        </w:rPr>
      </w:pPr>
      <w:r>
        <w:tab/>
      </w:r>
      <w:proofErr w:type="spellStart"/>
      <w:r>
        <w:rPr>
          <w:rStyle w:val="HTMLCode"/>
          <w:rFonts w:eastAsiaTheme="minorHAnsi"/>
        </w:rPr>
        <w:t>conda</w:t>
      </w:r>
      <w:proofErr w:type="spellEnd"/>
      <w:r>
        <w:rPr>
          <w:rStyle w:val="HTMLCode"/>
          <w:rFonts w:eastAsiaTheme="minorHAnsi"/>
        </w:rPr>
        <w:t xml:space="preserve"> install -c </w:t>
      </w:r>
      <w:proofErr w:type="spellStart"/>
      <w:r>
        <w:rPr>
          <w:rStyle w:val="HTMLCode"/>
          <w:rFonts w:eastAsiaTheme="minorHAnsi"/>
        </w:rPr>
        <w:t>conda</w:t>
      </w:r>
      <w:proofErr w:type="spellEnd"/>
      <w:r>
        <w:rPr>
          <w:rStyle w:val="HTMLCode"/>
          <w:rFonts w:eastAsiaTheme="minorHAnsi"/>
        </w:rPr>
        <w:t xml:space="preserve">-forge </w:t>
      </w:r>
      <w:proofErr w:type="spellStart"/>
      <w:r>
        <w:rPr>
          <w:rStyle w:val="HTMLCode"/>
          <w:rFonts w:eastAsiaTheme="minorHAnsi"/>
        </w:rPr>
        <w:t>nidaqmx</w:t>
      </w:r>
      <w:proofErr w:type="spellEnd"/>
      <w:r>
        <w:rPr>
          <w:rStyle w:val="HTMLCode"/>
          <w:rFonts w:eastAsiaTheme="minorHAnsi"/>
        </w:rPr>
        <w:t>-python</w:t>
      </w:r>
    </w:p>
    <w:p w14:paraId="1B63B058" w14:textId="5A70D23F" w:rsidR="009F0BC9" w:rsidRDefault="009F0BC9" w:rsidP="00464A0C">
      <w:pPr>
        <w:rPr>
          <w:rStyle w:val="HTMLCode"/>
          <w:rFonts w:eastAsiaTheme="minorHAnsi"/>
        </w:rPr>
      </w:pPr>
    </w:p>
    <w:p w14:paraId="29C36996" w14:textId="7D5ACB51" w:rsidR="009F0BC9" w:rsidRPr="00464A0C" w:rsidRDefault="009F0BC9" w:rsidP="00464A0C"/>
    <w:sectPr w:rsidR="009F0BC9" w:rsidRPr="00464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szQxM7cwMbE0MzVU0lEKTi0uzszPAykwqgUAoJRPcCwAAAA="/>
  </w:docVars>
  <w:rsids>
    <w:rsidRoot w:val="008926A1"/>
    <w:rsid w:val="001555D5"/>
    <w:rsid w:val="00464A0C"/>
    <w:rsid w:val="008926A1"/>
    <w:rsid w:val="009F0BC9"/>
    <w:rsid w:val="00AF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E18A3"/>
  <w15:chartTrackingRefBased/>
  <w15:docId w15:val="{EB3853AA-E2F4-4D29-A8CE-178CFE368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4A0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A0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4A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4A0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64A0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7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idaqmx-python.readthedocs.io/en/latest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Gupta</dc:creator>
  <cp:keywords/>
  <dc:description/>
  <cp:lastModifiedBy>Ankur Gupta</cp:lastModifiedBy>
  <cp:revision>4</cp:revision>
  <dcterms:created xsi:type="dcterms:W3CDTF">2022-03-18T09:31:00Z</dcterms:created>
  <dcterms:modified xsi:type="dcterms:W3CDTF">2022-03-23T10:25:00Z</dcterms:modified>
</cp:coreProperties>
</file>